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พเระลปีระ่จำยวนันอาทิตย์ที่ป ฏิ 8 บั ตติกุารลโาจมคตีมนี ้ 2 ว่ 5 า 6Su0r pr6is1e a ค tt ง ac อ k ย หูรื่อวใ่นาเสป็ถนาปฏนิบกัตาิรกาณรโ์จมตีที่ไม่ทันได้ตั้งตัวเซลหลม์าแยลคะวกาลมุว่่มาโตจิมดตอีาอวยุ่ธาฮงาพมืา้สนทหีลั่ทงีจ่าไกมที่ไ่ดต้ามมีเกาวรลปารทะ้กอางศถกิ่่อนนโนดะยคะเวร่็าวจนะะมคีะการโจมตีกูทำได้ถล่มทโำจใมหตี้มอีิผสูร้าแสอีลยเชมีืวิ่อตชณ่ตวองนเนีช้้ตาัมวืเดลขอขเงนเีมื่ย่มอาวกักนวเ่สาา ร 4 ์ 0 ต 0 า มคเนวแลลา้ทว้แนอ่งนถอิน่นนะโคดะยวที่า่ทางการของ L ไม่มีทางยอมเอเลี่ยนไม่ปมฏีิแบันติ่นกอานรโเจปมิตดีนปีฏิ้วบ่าั ต S ิ u ก rp า r ร i ต s อ e บ a โ t ต t ้ ac โ k จ มหตรืีอกวลั่าเบป็นปฏิบัติการโจมตีที่ไม่ทันได้ตั้งตัวเฉพาะฐานที่มั่นของฝั่งฮามาสก็คือบริเวณฉนวนกาซาหรือว่าดินแดนทหีม่าชยาคววปา่มวา่าโจมตีอย่างพื้นที่ที่ไม่ได้มีการประกาศก่อนนะคะ ว่าจะมีการโจมตีอยู่นั่นเองค่ะ ล่าสุดนะคะ นายกรัฐมนตรีเบนจามินเนทันยาฮูของอทิำสใรหา้เมอีลผู้เสียชีวิตณตอนนี้ตัวเลขเนี่ยมากกว่า 400 คนแล้วแน่นอนนะคะ ว่าบทางอกากรขวอง่ L าไม่มีทางยอมมีการล้างแค้นอย่างยิ่งใหญ่และที่สำคัญเลยนะคะ เขาประกาศได้ว่าไม่มีแน่นอนเปิดปฏิบัติการตอบโต้โจมตีกลับจะโจมตีไเปฉยพาัะงฐพาืน้ทนีที่มั่ข่อนงขออางมฝั๊า่เงพฮืา่มอาสเกป็็คนืกอาบรรเิอเาวคณืฉนนตวอนนกนาีซ้าอหยรื่าอวง่ทาีดิ่บนอแกดนนะทคีะ่วช่าาวป่าL มีการเรอิยู่ม่ปฏนิับั่นตเิอกงารคล่้ะาลง่แาค้สนุกดลนุะ่คมตะินดาอยากวรุธัปฐามเนลตสรไีตนเ์บ น n จ o า v ม ic ิ e น เแนลทั้วแนลย้าวฮกู็ขมีอกงาอริปสรระากาเศอใลห้ประชาชนที่อยู่ในบริเวณฉนวนกาซาบอกว่ามีการล้างแค้นอย่างยิ่งใหญ่อแพลยะพทออีก่ไสปำคค่ะ ัเญมเืล่ยอวนาะนคนะีเ้นขะาคปะรตะากมเาวศลไาดท้้อวง่ถาิ่นหลังจากธรรมศาสตร์เปิดจะโจมฉตาีกถล่มโจมตีไปยไัปงยอัิงสพืร้านเทอี่ลขใอนงหอลามา๊ยาพเืพื้่นอทเีป็่นนกะาคระเอาคืนตอนนี้อย่างที่บอกนะคะ ว่านายกรัฐมนตรีเบนจามินเนทันยาฮูผู้นำอิสราเอลก็ประกา L ศ วมี่ากจาะรลเ้ราิง่แมคป้ฏนิอบยั่ตางิสกาาสรมล้างแค้นกลุ่มติดอาวุธปาเลสไตน์ novice แล้วแล้วก็มีการประกาศให้ประชาชนที่กอลยูุ่่ในมบฮริาเมวณาฉสนวนกาซาหลังจากส่งกลุ่มติดอาวุธเข้ามาก่อเหตุในหลายพื้นที่ของเซลล์นะตอนนี้พลเมืองเสียชีวิตหลายร้อยคนอพยพออกไปค่ะ เมื่อวานนี้นะคะ ตามเวลาท้องถิ่นโหดลยังใจนาสกัธญรญรมาศหาูสรตะร์บเุปวิ่ดาอิสราเอลจะทำลายเป้าหมฉายาทกุกถแลห่่งมทโี่จมมีสตมีาชไิปกกยลัุ่งมอฮาิมสาสรอายูเ่อแลล้ใวกน็หเตลิามยปรพะืชา้ชนนใทหี้รี่นบเะดคินะทางออกนายกรัฐมนตรีเบนจามฉินนเวนนทักนยาาซฮูาผคู้่นำะอิสราเอลก็ประกาศว่าจะล้างแค้นอย a ่างสาส d มorableกลุ่มฮามาสนักฟุหลัตงจากบส่งอกลุ่ลมติลดอาวีุธเกข้ามาก่อเหตุในหลายพื้นที่ของเซลล์นะตอนนี้พลเมืองเสียชี A วิต n หลา i ยร้ m อยค e น SUGOIsusan Shopโดยในสัญญาหูระบุว่าอิสราเแอลตจ่ะลทะำคลานยมีความเป็นคนมาคุมเป้าหมายทุกแห่งทีเ่ชมี่นสเมดาีชิยกวกกลัุบ่กมอฮงาทมัาพสออยิูส่รแาลเ้อวลกน็ะเตคิะมทปีร่ะเชราีชยนกใรห้้รอีงบผเูดิ้ทนีท่าองยออูก่อาศัยในพื้นที่ทั้งหมดฉนวนกาซาค่ะ เขตของฉนวนกาซา a ให้อ d พยพออ o กจาก r บ้าน a ของตั b วเอง l ไปยัง eสถานที่หลบภัยนักฟุตบอลลีเกนื่องมาจากว่ากองทัพอิสราเอลในเวลานี้ไฟจุดต A ิด n แล i ้ว m ค่ะ e กำ ลั S งเ U ตรี G ยม O เป Iิดฉากปฏิบัติการโจมตีกลุ่มฮามาสsusan Shopแต่ละคนมีความเป็นคนมาคุมสำนักงานบริการฉุกเฉินของอิสราเอเลชน่ะนคเะรดะีบยุววกั่าบมกีอชงาวทอัิพสอริาสเรอาลแอสีลยนชะีควะิทตีจ่าเกกราีรยจกมร้องผู้ที่อยู่อาศัยในพื้นที่ทั้งหมดวิธีดังกล่าวแล้วอย่างน้อย 200 คนบาดแขจต็ขบอองฉีนกวกนวก่าาซพาัในหค้นอขพณยะพทอีอ่กกจรากะบท้ราวนงขสอางธตาัรวณเสอุงขไปยังสถานที่หลบภัยเภนาื่ยอใงนมาฉจนากววน่กากาอซงาทัรพะอบิสุรวา่เอาลมใีนเชวาลวาปนีา้เไฟลจสุไดตตินด์แลใ้นวกค่าะซกาำลถัูงกเตสรัีงยมหเาปริดอฉยา่กปาฏงินบั้ตอิยการโจมตีกลุ่มฮามาส232 คนก็คือมาจากการที่เซลล์ตอบโต้กลับนะคสะำแนัลกะงมาีนผบูริ้กไาดร้ฉรุกัเบฉบิานดขเองจอ็ิบสราเอลนะคะ ระบุว่ามีชาวอิสราเอลเสียชีวิตจากการจมอีก 1647 คนโดยไม่ได้มีการลงรายละเวอิธีียดดัวง่กลา่าวแล้วอย่างน้อย 200 คนบาดเจ็บอีกกว่าพันคนขณะทีมี่กพรลเะรทืรอนวหงรืสอาวธ่าากรลณุ่สมุตขิดอาวุธจำนวนเท่าไหร่อยู่ในนี้นอกจากนี้สั่งกลุ่มฮามาสภายในฉนวนกาซาระบุว่าหมี้าชงาวคป่าะเวล่สาไมตีนก์าใรนจกัาบซตาัถวูชกาสวัองิหาสรรอายเ่อาลงเนอ้าอไยว้หลายสิบคนรวมถึงทหาร XL232 คนก็คือมาจากการที่เซลล์ตอบโต้กลับนะขคณะะแทีล่ะกมอีงผทูั้พไอดิ้สรราัเบอบลากด็เอจอ็กบมายอมรับว่าจริงอ่ะมีพลเมืองของตัวเองและทหารอีก 1647 คนโดยไม่ได้มีการลงรายละธเรอีรยมดวจั่ากรตัวไปจริงมีพลเรือนหรือว่ากลุ่มติดอาวุธจำนวนเท่าไหร่อยู่ในนี้นอกจากนี้สั่งกลุ่มฮามแาสถลงจากทำเนียบขาวต่อกรณีที่กลุ่มติดอาวุธโจมตีโดยไม่ทัหนตั้า้งงคตั่ะวว่ามีการจับตัวชาวอิสราเอลเอาไว้หลายสิบคนรวมถึงทหาร XLระบุว่าสหรัฐจะยืนหยัดเคียงข้างประชาชนชาวอิสราเอลในการโจมตีของผู้ก่อการร้ายขณะที่กองทัพอิสราเอลก็ออกมายอมรับว่าจริงอ่ะมีพลเมืองของตัวเองและทหารและอิสราเอลก็มีสิทธิ์ที่จะปะต้องตัวเองแธละรประรชามชนจอยั่างกเตร็มตทีั่ไปวเลไ่นปเสจริมรวิ่าสงหรัฐจะสนับสนุนอิสราเอลและจะดำเนินการแถลงจากทำเนีวิยถบีทขาางเวพตื่่ออสรก้รางณคีวาทมีมั่่กนลใจุว่่ามอติสิรดาเออาลจวะุไดธ้โรัจบมคตวาีมโช่ดวยยเไหมลื่อททีั่นพลตเัมื้องงตอิัสวราเอลต้องการระบุแวล่าะสหสราัฐมจะายืรนถหยัดเคียงข้างปรตะชัาวชนเชอางวอติอสรบาไเมอล่ใไนกดา้รโจมตีของผู้ก่อการร้าพยร้อมระบุว่าตัวเขาได้ยกหูโทรศัพท์หารือกับนายกรัฐมนตรีเบนจามินเนทันยาฮูของอิสราเอลเแรลีะยอบิรส้รอายเแอลล้ก็วมีสิทธิ์ที่จะปะต้องตัวเองและประชาชนอย่างเต็มที่ไปเล่นเสริมว่าสหรรััฐฐจบะาสนลัสบหสรนัุฐนจอะิใสหร้ากเาอรลสแนลัะบจสะนดุำเนนดิ้นากนาครวามมั่นคงของอิสราเอลและไม่มีวันเปลี่ยนแปลงวิถีทางเพื่อสร้างความมั่นใจว่าอิสราเอลจะได้รับเคชว่ามนชเ่ดวียยเหวลกืัอบทีค่ำพสลัเ่มืงอขงอองิปสรราะเธอาลตน้าอธงิกบารดี boral ของยูเครนค่ะ ออกมาประณามการโจมตีของกลุ่มผ้าม่านและสามารถตัวเองตอบไม่ได้พร้อแมลระะแบสุดวง่กาาตรัสวนเัขบาสนไุดน้อยิกสหรูาโเทอรลศใัชพ้ทสิ์หทาธริื์อใกนักบานราปย้กอรงักฐัมนนปตรระีแทบศแนลจะาปมริะนชเานชทนัขนอยงาตฮัูวขเอองงอิสราเอลเรียบร้อยแล้วคำสั่งของรัฐมนตรีกระทรวงต่างประเทศของรอัีฐยบิาปลตส์หรัฐจะให้การสนับสนุนด้านความมั่นคงของอิสราใเอนลฐแลาะนไมะ่ทมีีวั่นอเีปลยีิ่ยปนตแป์ลไงด้ก็อยู่ใกล้กับบริเวณแถว ๆ ฉนวนกาซานะคะ เช่นเดียวกับคำสั่งของประธานาธิบดี boral ของยูเครนค่ะ ออกมาประณามกพ่าอรทโำจหมน้ตาีทขีอ่งเปก็ลนุมั่กมจผะ้ทาำมหน่้าานที่เป็นตัวกลางเจรจาระหว่างทั้งสองฝ่ายเปิดเผยบอกว่าและแสดงการสนับสนุนอิสรไามเ่อมลีใกชา้รสสนิททนธาิอ์ยใ่านงกจารริปง้จัองงกกัับนเปจร้าะหเนท้ศาแทลี่ะใปนรระะชดาัชบเนดขีอยงวตกัันวแเลอะงก็เจ้าหน้าที่ระหว่างประเทศคำสั่งของรัฐมนตรจีะกรขะทอรวใงหต่้างยปุระตเทิศขสอถงอาียนิปกตา์รณ์ที่กำลังบานปลายค่ะ ในฐานะที่อียิปต์ได้ก็อยู่ใกล้กับบริเวณแไถม่วต้ ๆ องฉทนักวมานจนกถาึงซตอานนนี้ะอยค่ะ างที่บอกนะคะ ว่ามีผู้เสียชีวิตตอนนี้มากกว่า 400 คนแต่ว่าแน่นอนว่าพ่อทำหน้าที่เป็นมักจะทำหน้าที่เป็นตัวกลางเจรจาระหเว่หาตงุทกั้างรสณอ์งฝยั่างยไเมปิ่ดจเบผเยบพอรกาวะ่าว่ายังไม่ได้มีการพูดคุยเจรจาเพื่อจะหยุดโจมตีไม่มีการสนทนาอย่างจริงจังกับเจ้าหน้าที่ในระดับเดียวกันและก็เจ้าหนก้าิทนีแ่รตะ่หวอ่ยาง่ปารงะเใทดศนะเพื่อนเราจะเกาะติดอย่างต่อเนื่องแต่ว่จาณะเขวลอานใีห้เ้รายจะุไตปไิล่สเรถีายงนเหกตาุกรารณณ์์ทที่ีเก่ิกดขำึ้ลนทััง้งบหมาดนปลา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1-25T07:52:48Z</dcterms:created>
  <dcterms:modified xsi:type="dcterms:W3CDTF">2024-01-25T07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กราคม 2567 เวลา 14.18 น.</vt:lpwstr>
  </property>
  <property fmtid="{D5CDD505-2E9C-101B-9397-08002B2CF9AE}" pid="3" name="subtitle">
    <vt:lpwstr/>
  </property>
</Properties>
</file>